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4988A" w14:textId="77777777" w:rsidR="004B64D1" w:rsidRPr="00230D91" w:rsidRDefault="00364670">
      <w:pPr>
        <w:pStyle w:val="Title"/>
        <w:rPr>
          <w:rFonts w:cs="Arial"/>
        </w:rPr>
      </w:pPr>
      <w:r w:rsidRPr="00230D91">
        <w:rPr>
          <w:rFonts w:cs="Arial"/>
        </w:rPr>
        <w:t>Titles of Papers: This is How to Format and Capitalise Them Using Bold Arial 16pt</w:t>
      </w:r>
    </w:p>
    <w:p w14:paraId="737C87D9" w14:textId="4E2A2FE2" w:rsidR="004B64D1" w:rsidRPr="003D5FBE" w:rsidRDefault="00364670">
      <w:pPr>
        <w:pStyle w:val="Subtitle"/>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Group #</w:t>
      </w:r>
    </w:p>
    <w:p w14:paraId="0B7485FF" w14:textId="430F5778" w:rsidR="004B64D1" w:rsidRPr="003D5FBE" w:rsidRDefault="00364670">
      <w:pPr>
        <w:pStyle w:val="Author"/>
      </w:pPr>
      <w:r w:rsidRPr="003D5FBE">
        <w:t>A. Author</w:t>
      </w:r>
      <w:r w:rsidRPr="003D5FBE">
        <w:rPr>
          <w:vertAlign w:val="superscript"/>
        </w:rPr>
        <w:t>1</w:t>
      </w:r>
      <w:r w:rsidRPr="003D5FBE">
        <w:t xml:space="preserve">, </w:t>
      </w:r>
      <w:r w:rsidR="00230D91">
        <w:t>B</w:t>
      </w:r>
      <w:r w:rsidRPr="003D5FBE">
        <w:t xml:space="preserve">. </w:t>
      </w:r>
      <w:r w:rsidR="00230D91">
        <w:t>B</w:t>
      </w:r>
      <w:r w:rsidRPr="003D5FBE">
        <w:t>uthor</w:t>
      </w:r>
      <w:r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777777" w:rsidR="004B64D1" w:rsidRPr="003D5FBE" w:rsidRDefault="00364670">
      <w:pPr>
        <w:pStyle w:val="Affiliationandcontact"/>
        <w:rPr>
          <w:lang w:val="en-GB"/>
        </w:rPr>
      </w:pPr>
      <w:r w:rsidRPr="003D5FBE">
        <w:rPr>
          <w:lang w:val="en-GB"/>
        </w:rPr>
        <w:t>Date: DD.MM.YYYY</w:t>
      </w:r>
    </w:p>
    <w:p w14:paraId="77BA827E" w14:textId="77777777" w:rsidR="004B64D1" w:rsidRPr="003D5FBE" w:rsidRDefault="00364670">
      <w:pPr>
        <w:pStyle w:val="Affiliationandcontact"/>
        <w:rPr>
          <w:lang w:val="en-GB"/>
        </w:rPr>
      </w:pPr>
      <w:r w:rsidRPr="003D5FBE">
        <w:rPr>
          <w:lang w:val="en-GB"/>
        </w:rPr>
        <w:t>Word count: XYZ words</w:t>
      </w:r>
    </w:p>
    <w:p w14:paraId="492D19CD" w14:textId="77777777" w:rsidR="004B64D1" w:rsidRPr="003D5FBE" w:rsidRDefault="004B64D1">
      <w:pPr>
        <w:pStyle w:val="Affiliationandcontact"/>
        <w:rPr>
          <w:lang w:val="en-GB"/>
        </w:rPr>
      </w:pPr>
    </w:p>
    <w:p w14:paraId="6243BB64" w14:textId="77777777" w:rsidR="004B64D1" w:rsidRPr="00230D91" w:rsidRDefault="00364670">
      <w:pPr>
        <w:pStyle w:val="Heading2"/>
      </w:pPr>
      <w:r w:rsidRPr="00230D91">
        <w:rPr>
          <w:lang w:val="en-GB"/>
        </w:rPr>
        <w:t>Abstract</w:t>
      </w:r>
    </w:p>
    <w:p w14:paraId="1DCBF0AB" w14:textId="5D39534E" w:rsidR="00230D91" w:rsidRDefault="00230D91">
      <w:pPr>
        <w:pStyle w:val="Affiliationandcontact"/>
        <w:jc w:val="both"/>
        <w:rPr>
          <w:sz w:val="24"/>
          <w:szCs w:val="24"/>
        </w:rPr>
      </w:pPr>
      <w:r w:rsidRPr="00230D91">
        <w:rPr>
          <w:sz w:val="24"/>
          <w:szCs w:val="24"/>
        </w:rPr>
        <w:t xml:space="preserve">The abstract briefly </w:t>
      </w:r>
      <w:proofErr w:type="spellStart"/>
      <w:r w:rsidRPr="00230D91">
        <w:rPr>
          <w:sz w:val="24"/>
          <w:szCs w:val="24"/>
        </w:rPr>
        <w:t>summarises</w:t>
      </w:r>
      <w:proofErr w:type="spellEnd"/>
      <w:r w:rsidRPr="00230D91">
        <w:rPr>
          <w:sz w:val="24"/>
          <w:szCs w:val="24"/>
        </w:rPr>
        <w:t xml:space="preserve"> the research plan, including relevant background information, data, methods, and expected results. Update your abstract (deliverable 1) and include the feedback from your instructors. </w:t>
      </w:r>
    </w:p>
    <w:p w14:paraId="45DFD562" w14:textId="7FA3CB87" w:rsidR="004B64D1"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spatial machine learning, geographic </w:t>
      </w:r>
      <w:r>
        <w:rPr>
          <w:sz w:val="24"/>
          <w:szCs w:val="24"/>
          <w:lang w:val="en-GB"/>
        </w:rPr>
        <w:t>keywords</w:t>
      </w:r>
      <w:r w:rsidR="00364670" w:rsidRPr="003D5FBE">
        <w:rPr>
          <w:sz w:val="24"/>
          <w:szCs w:val="24"/>
          <w:lang w:val="en-GB"/>
        </w:rPr>
        <w:t>, short paper, abstract.</w:t>
      </w:r>
    </w:p>
    <w:p w14:paraId="3709F681" w14:textId="77777777" w:rsidR="004B64D1" w:rsidRPr="003D5FBE" w:rsidRDefault="004B64D1">
      <w:pPr>
        <w:pStyle w:val="Affiliationandcontact"/>
        <w:jc w:val="both"/>
        <w:rPr>
          <w:sz w:val="24"/>
          <w:szCs w:val="24"/>
          <w:lang w:val="en-GB"/>
        </w:rPr>
      </w:pPr>
    </w:p>
    <w:p w14:paraId="14428DE7" w14:textId="77777777" w:rsidR="004B64D1" w:rsidRPr="00230D91" w:rsidRDefault="00364670">
      <w:pPr>
        <w:pStyle w:val="Heading2"/>
        <w:rPr>
          <w:lang w:val="en-GB"/>
        </w:rPr>
      </w:pPr>
      <w:r w:rsidRPr="00230D91">
        <w:rPr>
          <w:lang w:val="en-GB"/>
        </w:rPr>
        <w:t>1. Background</w:t>
      </w:r>
    </w:p>
    <w:p w14:paraId="584AA4FE" w14:textId="49C40449" w:rsidR="004B64D1" w:rsidRPr="003D5FBE" w:rsidRDefault="00364670">
      <w:pPr>
        <w:pStyle w:val="BodyText"/>
        <w:rPr>
          <w:lang w:val="en-GB"/>
        </w:rPr>
      </w:pPr>
      <w:r w:rsidRPr="003D5FBE">
        <w:t xml:space="preserve">The purpose of providing these notes is to </w:t>
      </w:r>
      <w:proofErr w:type="spellStart"/>
      <w:r w:rsidRPr="003D5FBE">
        <w:t>standardise</w:t>
      </w:r>
      <w:proofErr w:type="spellEnd"/>
      <w:r w:rsidRPr="003D5FBE">
        <w:t xml:space="preserve"> the format of project report papers for GEO </w:t>
      </w:r>
      <w:r w:rsidR="00FC6413" w:rsidRPr="003D5FBE">
        <w:t>88</w:t>
      </w:r>
      <w:r w:rsidR="00FC6413">
        <w:t>5</w:t>
      </w:r>
      <w:r w:rsidRPr="003D5FBE">
        <w:t xml:space="preserve">. These notes are reworked from author guidelines for the extended abstracts for </w:t>
      </w:r>
      <w:proofErr w:type="spellStart"/>
      <w:r w:rsidRPr="003D5FBE">
        <w:t>GIScience</w:t>
      </w:r>
      <w:proofErr w:type="spellEnd"/>
      <w:r w:rsidRPr="003D5FBE">
        <w:t xml:space="preserve"> 2010, </w:t>
      </w:r>
      <w:proofErr w:type="spellStart"/>
      <w:r w:rsidRPr="003D5FBE">
        <w:t>Geocomputation</w:t>
      </w:r>
      <w:proofErr w:type="spellEnd"/>
      <w:r w:rsidRPr="003D5FBE">
        <w:t xml:space="preserve"> 2007, GISRUK 2007</w:t>
      </w:r>
      <w:r w:rsidR="00FC6413">
        <w:t>,</w:t>
      </w:r>
      <w:r w:rsidRPr="003D5FBE">
        <w:t xml:space="preserve"> and Geomorphometry 2009 conferences.</w:t>
      </w:r>
    </w:p>
    <w:p w14:paraId="42A88874" w14:textId="77777777" w:rsidR="004B64D1" w:rsidRPr="003D5FBE" w:rsidRDefault="00364670">
      <w:pPr>
        <w:pStyle w:val="BodyText"/>
        <w:rPr>
          <w:lang w:val="en-GB"/>
        </w:rPr>
      </w:pPr>
      <w:r w:rsidRPr="003D5FBE">
        <w:t>The page size must be A4 (not US Letter</w:t>
      </w:r>
      <w:proofErr w:type="gramStart"/>
      <w:r w:rsidRPr="003D5FBE">
        <w:t>)</w:t>
      </w:r>
      <w:proofErr w:type="gramEnd"/>
      <w:r w:rsidRPr="003D5FBE">
        <w:t xml:space="preserve"> and the margins must be 2.5 cm (top and bottom) and 3.1 cm (left and right) respectively.</w:t>
      </w:r>
    </w:p>
    <w:p w14:paraId="56879E5C" w14:textId="77777777" w:rsidR="004B64D1" w:rsidRPr="003D5FBE" w:rsidRDefault="00364670">
      <w:pPr>
        <w:pStyle w:val="BodyText"/>
        <w:rPr>
          <w:lang w:val="en-GB"/>
        </w:rPr>
      </w:pPr>
      <w:r w:rsidRPr="003D5FBE">
        <w:rPr>
          <w:lang w:val="en-GB"/>
        </w:rPr>
        <w:t xml:space="preserve">Each section of the paper (except the </w:t>
      </w:r>
      <w:r w:rsidRPr="003D5FBE">
        <w:rPr>
          <w:i/>
          <w:iCs/>
          <w:lang w:val="en-GB"/>
        </w:rPr>
        <w:t>Acknowledgements</w:t>
      </w:r>
      <w:r w:rsidRPr="003D5FBE">
        <w:rPr>
          <w:lang w:val="en-GB"/>
        </w:rPr>
        <w:t xml:space="preserve"> and </w:t>
      </w:r>
      <w:r w:rsidRPr="003D5FBE">
        <w:rPr>
          <w:i/>
          <w:lang w:val="en-GB"/>
        </w:rPr>
        <w:t>References</w:t>
      </w:r>
      <w:r w:rsidRPr="003D5FBE">
        <w:rPr>
          <w:lang w:val="en-GB"/>
        </w:rPr>
        <w:t xml:space="preserve"> sections) should be numbered, as shown in this example. The section heading should be left-aligned with bold Arial 14 pt. </w:t>
      </w:r>
    </w:p>
    <w:p w14:paraId="2BD30F8E" w14:textId="2413223E" w:rsidR="004B64D1" w:rsidRPr="003D5FBE" w:rsidRDefault="00364670">
      <w:pPr>
        <w:pStyle w:val="BodyText"/>
      </w:pPr>
      <w:r w:rsidRPr="003D5FBE">
        <w:rPr>
          <w:lang w:val="en-GB"/>
        </w:rPr>
        <w:t xml:space="preserve">The main text is set in </w:t>
      </w:r>
      <w:bookmarkStart w:id="0" w:name="_Hlk100829670"/>
      <w:r w:rsidR="003D5FBE">
        <w:rPr>
          <w:lang w:val="en-GB"/>
        </w:rPr>
        <w:t>Palatino Linotype</w:t>
      </w:r>
      <w:r w:rsidRPr="003D5FBE">
        <w:rPr>
          <w:lang w:val="en-GB"/>
        </w:rPr>
        <w:t xml:space="preserve"> 12 pt</w:t>
      </w:r>
      <w:bookmarkEnd w:id="0"/>
      <w:r w:rsidRPr="003D5FBE">
        <w:rPr>
          <w:lang w:val="en-GB"/>
        </w:rPr>
        <w:t>. The main text should just be justified, as in this example. Paragraphs should not be indented. There should be a spacing of 0.2 cm between subsequent paragraphs. The line spacing should be 1.15 times the font size, so 13.8 pt.</w:t>
      </w:r>
    </w:p>
    <w:p w14:paraId="5B089626" w14:textId="0FB1CD54" w:rsidR="004B64D1" w:rsidRPr="003D5FBE" w:rsidRDefault="00364670">
      <w:pPr>
        <w:pStyle w:val="BodyText"/>
        <w:rPr>
          <w:lang w:val="en-GB"/>
        </w:rPr>
      </w:pPr>
      <w:r w:rsidRPr="003D5FBE">
        <w:rPr>
          <w:lang w:val="en-GB"/>
        </w:rPr>
        <w:t xml:space="preserve">Submissions should be written in English. Authors should keep to the limit of </w:t>
      </w:r>
      <w:r w:rsidRPr="003D5FBE">
        <w:rPr>
          <w:b/>
          <w:bCs/>
          <w:lang w:val="en-GB"/>
        </w:rPr>
        <w:t>750 words</w:t>
      </w:r>
      <w:r w:rsidRPr="003D5FBE">
        <w:rPr>
          <w:lang w:val="en-GB"/>
        </w:rPr>
        <w:t xml:space="preserve"> (excluding references and figure/table captions). Please include the corresponding word count on the title page. Submissions</w:t>
      </w:r>
      <w:r w:rsidR="00FC6413">
        <w:rPr>
          <w:lang w:val="en-GB"/>
        </w:rPr>
        <w:t>,</w:t>
      </w:r>
      <w:r w:rsidRPr="003D5FBE">
        <w:rPr>
          <w:lang w:val="en-GB"/>
        </w:rPr>
        <w:t xml:space="preserve"> which fail to follow </w:t>
      </w:r>
      <w:r w:rsidRPr="003D5FBE">
        <w:t>the specified format and prescribed length will not be considered for inclusion</w:t>
      </w:r>
      <w:r w:rsidRPr="003D5FBE">
        <w:rPr>
          <w:lang w:val="en-GB"/>
        </w:rPr>
        <w:t>.</w:t>
      </w:r>
    </w:p>
    <w:p w14:paraId="7375084B" w14:textId="77777777" w:rsidR="004B64D1" w:rsidRPr="00230D91" w:rsidRDefault="00364670">
      <w:pPr>
        <w:pStyle w:val="Heading3"/>
        <w:rPr>
          <w:lang w:val="en-GB"/>
        </w:rPr>
      </w:pPr>
      <w:r w:rsidRPr="00230D91">
        <w:lastRenderedPageBreak/>
        <w:t>1.1 Sub-sections and Their Formatting</w:t>
      </w:r>
    </w:p>
    <w:p w14:paraId="6BCC12F0" w14:textId="77777777" w:rsidR="004B64D1" w:rsidRPr="003D5FBE" w:rsidRDefault="00364670">
      <w:pPr>
        <w:pStyle w:val="BodyText"/>
        <w:rPr>
          <w:lang w:val="en-GB"/>
        </w:rPr>
      </w:pPr>
      <w:r w:rsidRPr="003D5FBE">
        <w:t>Sub-sections should be numbered as shown in this example. The sub-section heading should be left-aligned with bold Arial 12 pt. The use of sub-sub-sections is discouraged.</w:t>
      </w:r>
    </w:p>
    <w:p w14:paraId="0EFF7E65" w14:textId="266CCACE" w:rsidR="004B64D1" w:rsidRPr="00230D91" w:rsidRDefault="00364670">
      <w:pPr>
        <w:pStyle w:val="Heading2"/>
        <w:rPr>
          <w:lang w:val="en-GB"/>
        </w:rPr>
      </w:pPr>
      <w:r w:rsidRPr="00230D91">
        <w:rPr>
          <w:lang w:val="en-GB"/>
        </w:rPr>
        <w:t>2. Equations, Figures</w:t>
      </w:r>
      <w:r w:rsidR="00F76559">
        <w:rPr>
          <w:lang w:val="en-GB"/>
        </w:rPr>
        <w:t>,</w:t>
      </w:r>
      <w:r w:rsidRPr="00230D91">
        <w:rPr>
          <w:lang w:val="en-GB"/>
        </w:rPr>
        <w:t xml:space="preserve"> and Tables</w:t>
      </w:r>
    </w:p>
    <w:p w14:paraId="7AA0B03F" w14:textId="77777777" w:rsidR="004B64D1" w:rsidRPr="00230D91" w:rsidRDefault="00364670">
      <w:pPr>
        <w:pStyle w:val="Heading3"/>
        <w:rPr>
          <w:lang w:val="en-GB"/>
        </w:rPr>
      </w:pPr>
      <w:r w:rsidRPr="00230D91">
        <w:rPr>
          <w:lang w:val="en-GB"/>
        </w:rPr>
        <w:t>2.1 Equations</w:t>
      </w:r>
    </w:p>
    <w:p w14:paraId="01964CA3" w14:textId="77777777" w:rsidR="004B64D1" w:rsidRPr="003D5FBE" w:rsidRDefault="00364670">
      <w:pPr>
        <w:pStyle w:val="BodyText"/>
        <w:rPr>
          <w:lang w:val="en-GB"/>
        </w:rPr>
      </w:pPr>
      <w:r w:rsidRPr="003D5FBE">
        <w:t xml:space="preserve">Equations should be </w:t>
      </w:r>
      <w:proofErr w:type="spellStart"/>
      <w:r w:rsidRPr="003D5FBE">
        <w:t>centred</w:t>
      </w:r>
      <w:proofErr w:type="spellEnd"/>
      <w:r w:rsidRPr="003D5FBE">
        <w:t xml:space="preserve"> on the page and numbered consecutively in the right-hand margin as (1), (2), etc.  They should be referred to in the text as follows: “Equation 1 is applied to compute ...” or “Weighted correlation coefficient (2) is used for ...”.</w:t>
      </w:r>
    </w:p>
    <w:p w14:paraId="7E06C47B" w14:textId="77777777" w:rsidR="004B64D1" w:rsidRPr="00230D91" w:rsidRDefault="00364670">
      <w:pPr>
        <w:pStyle w:val="Heading3"/>
        <w:rPr>
          <w:lang w:val="en-GB"/>
        </w:rPr>
      </w:pPr>
      <w:r w:rsidRPr="00230D91">
        <w:rPr>
          <w:lang w:val="en-GB"/>
        </w:rPr>
        <w:t>2.2 Figures</w:t>
      </w:r>
    </w:p>
    <w:p w14:paraId="64AC9686" w14:textId="77777777" w:rsidR="004B64D1" w:rsidRPr="003D5FBE" w:rsidRDefault="00364670">
      <w:pPr>
        <w:pStyle w:val="BodyText"/>
        <w:rPr>
          <w:lang w:val="en-GB"/>
        </w:rPr>
      </w:pPr>
      <w:r w:rsidRPr="003D5FBE">
        <w:rPr>
          <w:lang w:val="en-GB"/>
        </w:rPr>
        <w:t xml:space="preserve">Figures should be presented at relevant locations in the text and not at the end of the paper. They should be referred to in the text as Figure 1, Figure 2, etc. The figure caption is </w:t>
      </w:r>
      <w:r w:rsidRPr="003D5FBE">
        <w:rPr>
          <w:b/>
          <w:lang w:val="en-GB"/>
        </w:rPr>
        <w:t>centred</w:t>
      </w:r>
      <w:r w:rsidRPr="003D5FBE">
        <w:rPr>
          <w:lang w:val="en-GB"/>
        </w:rPr>
        <w:t xml:space="preserve"> and </w:t>
      </w:r>
      <w:r w:rsidRPr="003D5FBE">
        <w:rPr>
          <w:b/>
          <w:lang w:val="en-GB"/>
        </w:rPr>
        <w:t>placed below</w:t>
      </w:r>
      <w:r w:rsidRPr="003D5FBE">
        <w:rPr>
          <w:lang w:val="en-GB"/>
        </w:rPr>
        <w:t xml:space="preserve"> the figure. As can be seen from Figure 1, figures are centred on the page. Figure captions should be ended with a full stop.</w:t>
      </w:r>
    </w:p>
    <w:p w14:paraId="4C177104" w14:textId="77777777" w:rsidR="004B64D1" w:rsidRPr="003D5FBE" w:rsidRDefault="004B64D1">
      <w:pPr>
        <w:rPr>
          <w:lang w:val="en-GB"/>
        </w:rPr>
      </w:pPr>
    </w:p>
    <w:p w14:paraId="3A57743B" w14:textId="77777777" w:rsidR="004B64D1" w:rsidRPr="003D5FBE" w:rsidRDefault="00364670">
      <w:pPr>
        <w:jc w:val="center"/>
        <w:rPr>
          <w:lang w:val="en-GB"/>
        </w:rPr>
      </w:pPr>
      <w:r w:rsidRPr="003D5FBE">
        <w:rPr>
          <w:noProof/>
        </w:rPr>
        <w:drawing>
          <wp:inline distT="0" distB="0" distL="0" distR="0" wp14:anchorId="7485C953" wp14:editId="4B895AD4">
            <wp:extent cx="3326130" cy="2316480"/>
            <wp:effectExtent l="0" t="0" r="0" b="0"/>
            <wp:docPr id="1" name="irc_mi" descr="http://www.contrepoints.org/wp-content/uploads/2012/10/Ceci-nest-pas-une-p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descr="http://www.contrepoints.org/wp-content/uploads/2012/10/Ceci-nest-pas-une-pipe.jpg"/>
                    <pic:cNvPicPr>
                      <a:picLocks noChangeAspect="1" noChangeArrowheads="1"/>
                    </pic:cNvPicPr>
                  </pic:nvPicPr>
                  <pic:blipFill>
                    <a:blip r:embed="rId7"/>
                    <a:stretch>
                      <a:fillRect/>
                    </a:stretch>
                  </pic:blipFill>
                  <pic:spPr bwMode="auto">
                    <a:xfrm>
                      <a:off x="0" y="0"/>
                      <a:ext cx="3326130" cy="2316480"/>
                    </a:xfrm>
                    <a:prstGeom prst="rect">
                      <a:avLst/>
                    </a:prstGeom>
                  </pic:spPr>
                </pic:pic>
              </a:graphicData>
            </a:graphic>
          </wp:inline>
        </w:drawing>
      </w:r>
    </w:p>
    <w:p w14:paraId="4812C3BD" w14:textId="77777777" w:rsidR="004B64D1" w:rsidRPr="003D5FBE" w:rsidRDefault="004B64D1">
      <w:pPr>
        <w:jc w:val="center"/>
        <w:rPr>
          <w:lang w:val="en-GB"/>
        </w:rPr>
      </w:pPr>
    </w:p>
    <w:p w14:paraId="12EC0E5E" w14:textId="77777777" w:rsidR="004B64D1" w:rsidRPr="003D5FBE" w:rsidRDefault="00364670">
      <w:pPr>
        <w:jc w:val="center"/>
        <w:rPr>
          <w:lang w:val="en-GB"/>
        </w:rPr>
      </w:pPr>
      <w:r w:rsidRPr="003D5FBE">
        <w:rPr>
          <w:lang w:val="en-GB"/>
        </w:rPr>
        <w:t>Figure 1. Reproduction of a surrealist painting by Belgian artist René Magritte.</w:t>
      </w:r>
    </w:p>
    <w:p w14:paraId="04EFE46C" w14:textId="77777777" w:rsidR="004B64D1" w:rsidRPr="003D5FBE" w:rsidRDefault="004B64D1">
      <w:pPr>
        <w:rPr>
          <w:lang w:val="en-GB"/>
        </w:rPr>
      </w:pPr>
    </w:p>
    <w:p w14:paraId="021AC686" w14:textId="158AC22A" w:rsidR="004B64D1" w:rsidRPr="003D5FBE" w:rsidRDefault="00364670">
      <w:pPr>
        <w:pStyle w:val="BodyText"/>
      </w:pPr>
      <w:r w:rsidRPr="003D5FBE">
        <w:t>Note how this line is not indented, since it follows a figure. The authors should</w:t>
      </w:r>
      <w:r w:rsidR="00AA41F9">
        <w:t xml:space="preserve"> </w:t>
      </w:r>
      <w:r w:rsidRPr="003D5FBE">
        <w:t>ensure that the figures are of a minimal sufficient quality: 200 dpi for photographic images and 300 dpi, or preferably even vector graphics, for line drawings.</w:t>
      </w:r>
    </w:p>
    <w:p w14:paraId="583EBA80" w14:textId="77777777" w:rsidR="004B64D1" w:rsidRPr="00230D91" w:rsidRDefault="00364670">
      <w:pPr>
        <w:pStyle w:val="Heading3"/>
        <w:rPr>
          <w:lang w:val="en-GB"/>
        </w:rPr>
      </w:pPr>
      <w:r w:rsidRPr="00230D91">
        <w:rPr>
          <w:lang w:val="en-GB"/>
        </w:rPr>
        <w:lastRenderedPageBreak/>
        <w:t>2.3 Tables</w:t>
      </w:r>
    </w:p>
    <w:p w14:paraId="7985A6B4" w14:textId="77777777" w:rsidR="004B64D1" w:rsidRPr="003D5FBE" w:rsidRDefault="00364670">
      <w:pPr>
        <w:pStyle w:val="BodyText"/>
      </w:pPr>
      <w:r w:rsidRPr="003D5FBE">
        <w:rPr>
          <w:lang w:val="en-GB"/>
        </w:rPr>
        <w:t xml:space="preserve">Tables should be in the style shown below and should be referred to in the text as Table 1, Table 2, etc. The table caption is </w:t>
      </w:r>
      <w:r w:rsidRPr="003D5FBE">
        <w:rPr>
          <w:b/>
          <w:lang w:val="en-GB"/>
        </w:rPr>
        <w:t>centred</w:t>
      </w:r>
      <w:r w:rsidRPr="003D5FBE">
        <w:rPr>
          <w:lang w:val="en-GB"/>
        </w:rPr>
        <w:t xml:space="preserve"> and </w:t>
      </w:r>
      <w:r w:rsidRPr="003D5FBE">
        <w:rPr>
          <w:b/>
          <w:lang w:val="en-GB"/>
        </w:rPr>
        <w:t>placed</w:t>
      </w:r>
      <w:r w:rsidRPr="003D5FBE">
        <w:rPr>
          <w:lang w:val="en-GB"/>
        </w:rPr>
        <w:t xml:space="preserve"> </w:t>
      </w:r>
      <w:r w:rsidRPr="003D5FBE">
        <w:rPr>
          <w:b/>
          <w:lang w:val="en-GB"/>
        </w:rPr>
        <w:t>above</w:t>
      </w:r>
      <w:r w:rsidRPr="003D5FBE">
        <w:rPr>
          <w:lang w:val="en-GB"/>
        </w:rPr>
        <w:t xml:space="preserve"> the table. The lines at the top and the bottom end of the table are 1pt, the line separating the header from the body of the table is 0.5pt. Like figures, tables are centred on the page (see Table 1).</w:t>
      </w:r>
    </w:p>
    <w:p w14:paraId="17592EF2" w14:textId="77777777" w:rsidR="004B64D1" w:rsidRPr="003D5FBE" w:rsidRDefault="00364670">
      <w:pPr>
        <w:pStyle w:val="TableCaption"/>
        <w:rPr>
          <w:lang w:val="en-GB"/>
        </w:rPr>
      </w:pPr>
      <w:r w:rsidRPr="003D5FBE">
        <w:t>Table 1. Venues of AGILE conferences 2011–2016.</w:t>
      </w:r>
    </w:p>
    <w:p w14:paraId="536AAE96" w14:textId="77777777" w:rsidR="004B64D1" w:rsidRPr="003D5FBE" w:rsidRDefault="004B64D1">
      <w:pPr>
        <w:rPr>
          <w:lang w:val="en-GB"/>
        </w:rPr>
      </w:pPr>
    </w:p>
    <w:tbl>
      <w:tblPr>
        <w:tblW w:w="5365" w:type="dxa"/>
        <w:tblInd w:w="1549" w:type="dxa"/>
        <w:tblLook w:val="01E0" w:firstRow="1" w:lastRow="1" w:firstColumn="1" w:lastColumn="1" w:noHBand="0" w:noVBand="0"/>
      </w:tblPr>
      <w:tblGrid>
        <w:gridCol w:w="1404"/>
        <w:gridCol w:w="1836"/>
        <w:gridCol w:w="2125"/>
      </w:tblGrid>
      <w:tr w:rsidR="004B64D1" w:rsidRPr="003D5FBE" w14:paraId="4EBC8F3E" w14:textId="77777777">
        <w:tc>
          <w:tcPr>
            <w:tcW w:w="1404" w:type="dxa"/>
            <w:tcBorders>
              <w:top w:val="single" w:sz="8" w:space="0" w:color="000000"/>
              <w:bottom w:val="single" w:sz="4" w:space="0" w:color="000000"/>
            </w:tcBorders>
            <w:shd w:val="clear" w:color="auto" w:fill="auto"/>
          </w:tcPr>
          <w:p w14:paraId="3EB8A4EE" w14:textId="77777777" w:rsidR="004B64D1" w:rsidRPr="003D5FBE" w:rsidRDefault="00364670">
            <w:pPr>
              <w:keepNext/>
              <w:rPr>
                <w:lang w:val="en-GB"/>
              </w:rPr>
            </w:pPr>
            <w:r w:rsidRPr="003D5FBE">
              <w:rPr>
                <w:lang w:val="en-GB"/>
              </w:rPr>
              <w:t>Year</w:t>
            </w:r>
          </w:p>
        </w:tc>
        <w:tc>
          <w:tcPr>
            <w:tcW w:w="1836" w:type="dxa"/>
            <w:tcBorders>
              <w:top w:val="single" w:sz="8" w:space="0" w:color="000000"/>
              <w:bottom w:val="single" w:sz="4" w:space="0" w:color="000000"/>
            </w:tcBorders>
            <w:shd w:val="clear" w:color="auto" w:fill="auto"/>
          </w:tcPr>
          <w:p w14:paraId="4C9C22A4" w14:textId="77777777" w:rsidR="004B64D1" w:rsidRPr="003D5FBE" w:rsidRDefault="00364670">
            <w:pPr>
              <w:rPr>
                <w:lang w:val="en-GB"/>
              </w:rPr>
            </w:pPr>
            <w:r w:rsidRPr="003D5FBE">
              <w:rPr>
                <w:lang w:val="en-GB"/>
              </w:rPr>
              <w:t>Location</w:t>
            </w:r>
          </w:p>
        </w:tc>
        <w:tc>
          <w:tcPr>
            <w:tcW w:w="2125" w:type="dxa"/>
            <w:tcBorders>
              <w:top w:val="single" w:sz="8" w:space="0" w:color="000000"/>
              <w:bottom w:val="single" w:sz="4" w:space="0" w:color="000000"/>
            </w:tcBorders>
            <w:shd w:val="clear" w:color="auto" w:fill="auto"/>
          </w:tcPr>
          <w:p w14:paraId="1CE9C1CD" w14:textId="77777777" w:rsidR="004B64D1" w:rsidRPr="003D5FBE" w:rsidRDefault="00364670">
            <w:pPr>
              <w:rPr>
                <w:lang w:val="en-GB"/>
              </w:rPr>
            </w:pPr>
            <w:r w:rsidRPr="003D5FBE">
              <w:rPr>
                <w:lang w:val="en-GB"/>
              </w:rPr>
              <w:t>Country</w:t>
            </w:r>
          </w:p>
        </w:tc>
      </w:tr>
      <w:tr w:rsidR="004B64D1" w:rsidRPr="003D5FBE" w14:paraId="50008D14" w14:textId="77777777">
        <w:tc>
          <w:tcPr>
            <w:tcW w:w="1404" w:type="dxa"/>
            <w:shd w:val="clear" w:color="auto" w:fill="auto"/>
          </w:tcPr>
          <w:p w14:paraId="32D01916" w14:textId="77777777" w:rsidR="004B64D1" w:rsidRPr="003D5FBE" w:rsidRDefault="00364670">
            <w:pPr>
              <w:keepNext/>
              <w:rPr>
                <w:lang w:val="en-GB"/>
              </w:rPr>
            </w:pPr>
            <w:r w:rsidRPr="003D5FBE">
              <w:rPr>
                <w:lang w:val="en-GB"/>
              </w:rPr>
              <w:t>2011</w:t>
            </w:r>
          </w:p>
        </w:tc>
        <w:tc>
          <w:tcPr>
            <w:tcW w:w="1836" w:type="dxa"/>
            <w:shd w:val="clear" w:color="auto" w:fill="auto"/>
          </w:tcPr>
          <w:p w14:paraId="745F397B" w14:textId="77777777" w:rsidR="004B64D1" w:rsidRPr="003D5FBE" w:rsidRDefault="00364670">
            <w:pPr>
              <w:rPr>
                <w:lang w:val="en-GB"/>
              </w:rPr>
            </w:pPr>
            <w:r w:rsidRPr="003D5FBE">
              <w:rPr>
                <w:lang w:val="en-GB"/>
              </w:rPr>
              <w:t>Utrecht</w:t>
            </w:r>
          </w:p>
        </w:tc>
        <w:tc>
          <w:tcPr>
            <w:tcW w:w="2125" w:type="dxa"/>
            <w:shd w:val="clear" w:color="auto" w:fill="auto"/>
          </w:tcPr>
          <w:p w14:paraId="042D1162" w14:textId="77777777" w:rsidR="004B64D1" w:rsidRPr="003D5FBE" w:rsidRDefault="00364670">
            <w:pPr>
              <w:rPr>
                <w:lang w:val="en-GB"/>
              </w:rPr>
            </w:pPr>
            <w:r w:rsidRPr="003D5FBE">
              <w:rPr>
                <w:lang w:val="en-GB"/>
              </w:rPr>
              <w:t>The Netherlands</w:t>
            </w:r>
          </w:p>
        </w:tc>
      </w:tr>
      <w:tr w:rsidR="004B64D1" w:rsidRPr="003D5FBE" w14:paraId="0E205445" w14:textId="77777777">
        <w:tc>
          <w:tcPr>
            <w:tcW w:w="1404" w:type="dxa"/>
            <w:shd w:val="clear" w:color="auto" w:fill="auto"/>
          </w:tcPr>
          <w:p w14:paraId="4031261C" w14:textId="77777777" w:rsidR="004B64D1" w:rsidRPr="003D5FBE" w:rsidRDefault="00364670">
            <w:pPr>
              <w:keepNext/>
              <w:rPr>
                <w:lang w:val="en-GB"/>
              </w:rPr>
            </w:pPr>
            <w:r w:rsidRPr="003D5FBE">
              <w:rPr>
                <w:lang w:val="en-GB"/>
              </w:rPr>
              <w:t>2012</w:t>
            </w:r>
          </w:p>
        </w:tc>
        <w:tc>
          <w:tcPr>
            <w:tcW w:w="1836" w:type="dxa"/>
            <w:shd w:val="clear" w:color="auto" w:fill="auto"/>
          </w:tcPr>
          <w:p w14:paraId="388FE4F4" w14:textId="77777777" w:rsidR="004B64D1" w:rsidRPr="003D5FBE" w:rsidRDefault="00364670">
            <w:pPr>
              <w:rPr>
                <w:lang w:val="en-GB"/>
              </w:rPr>
            </w:pPr>
            <w:r w:rsidRPr="003D5FBE">
              <w:rPr>
                <w:lang w:val="en-GB"/>
              </w:rPr>
              <w:t>Avignon</w:t>
            </w:r>
          </w:p>
        </w:tc>
        <w:tc>
          <w:tcPr>
            <w:tcW w:w="2125" w:type="dxa"/>
            <w:shd w:val="clear" w:color="auto" w:fill="auto"/>
          </w:tcPr>
          <w:p w14:paraId="034F23E2" w14:textId="77777777" w:rsidR="004B64D1" w:rsidRPr="003D5FBE" w:rsidRDefault="00364670">
            <w:pPr>
              <w:rPr>
                <w:lang w:val="en-GB"/>
              </w:rPr>
            </w:pPr>
            <w:r w:rsidRPr="003D5FBE">
              <w:rPr>
                <w:lang w:val="en-GB"/>
              </w:rPr>
              <w:t>France</w:t>
            </w:r>
          </w:p>
        </w:tc>
      </w:tr>
      <w:tr w:rsidR="004B64D1" w:rsidRPr="003D5FBE" w14:paraId="2AD75587" w14:textId="77777777">
        <w:tc>
          <w:tcPr>
            <w:tcW w:w="1404" w:type="dxa"/>
            <w:shd w:val="clear" w:color="auto" w:fill="auto"/>
          </w:tcPr>
          <w:p w14:paraId="094D9345" w14:textId="77777777" w:rsidR="004B64D1" w:rsidRPr="003D5FBE" w:rsidRDefault="00364670">
            <w:pPr>
              <w:keepNext/>
              <w:rPr>
                <w:lang w:val="en-GB"/>
              </w:rPr>
            </w:pPr>
            <w:r w:rsidRPr="003D5FBE">
              <w:rPr>
                <w:lang w:val="en-GB"/>
              </w:rPr>
              <w:t>2013</w:t>
            </w:r>
          </w:p>
        </w:tc>
        <w:tc>
          <w:tcPr>
            <w:tcW w:w="1836" w:type="dxa"/>
            <w:shd w:val="clear" w:color="auto" w:fill="auto"/>
          </w:tcPr>
          <w:p w14:paraId="00176B07" w14:textId="77777777" w:rsidR="004B64D1" w:rsidRPr="003D5FBE" w:rsidRDefault="00364670">
            <w:pPr>
              <w:rPr>
                <w:lang w:val="en-GB"/>
              </w:rPr>
            </w:pPr>
            <w:r w:rsidRPr="003D5FBE">
              <w:rPr>
                <w:lang w:val="en-GB"/>
              </w:rPr>
              <w:t>Leuven</w:t>
            </w:r>
          </w:p>
        </w:tc>
        <w:tc>
          <w:tcPr>
            <w:tcW w:w="2125" w:type="dxa"/>
            <w:shd w:val="clear" w:color="auto" w:fill="auto"/>
          </w:tcPr>
          <w:p w14:paraId="1D719E6C" w14:textId="77777777" w:rsidR="004B64D1" w:rsidRPr="003D5FBE" w:rsidRDefault="00364670">
            <w:pPr>
              <w:rPr>
                <w:lang w:val="en-GB"/>
              </w:rPr>
            </w:pPr>
            <w:r w:rsidRPr="003D5FBE">
              <w:rPr>
                <w:lang w:val="en-GB"/>
              </w:rPr>
              <w:t>Belgium</w:t>
            </w:r>
          </w:p>
        </w:tc>
      </w:tr>
      <w:tr w:rsidR="004B64D1" w:rsidRPr="003D5FBE" w14:paraId="7FC8C648" w14:textId="77777777">
        <w:tc>
          <w:tcPr>
            <w:tcW w:w="1404" w:type="dxa"/>
            <w:shd w:val="clear" w:color="auto" w:fill="auto"/>
          </w:tcPr>
          <w:p w14:paraId="21F8D750" w14:textId="77777777" w:rsidR="004B64D1" w:rsidRPr="003D5FBE" w:rsidRDefault="00364670">
            <w:pPr>
              <w:keepNext/>
              <w:rPr>
                <w:lang w:val="en-GB"/>
              </w:rPr>
            </w:pPr>
            <w:r w:rsidRPr="003D5FBE">
              <w:rPr>
                <w:lang w:val="en-GB"/>
              </w:rPr>
              <w:t>2014</w:t>
            </w:r>
          </w:p>
        </w:tc>
        <w:tc>
          <w:tcPr>
            <w:tcW w:w="1836" w:type="dxa"/>
            <w:shd w:val="clear" w:color="auto" w:fill="auto"/>
          </w:tcPr>
          <w:p w14:paraId="6268E589" w14:textId="77777777" w:rsidR="004B64D1" w:rsidRPr="003D5FBE" w:rsidRDefault="00364670">
            <w:pPr>
              <w:rPr>
                <w:lang w:val="en-GB"/>
              </w:rPr>
            </w:pPr>
            <w:r w:rsidRPr="003D5FBE">
              <w:rPr>
                <w:lang w:val="en-GB"/>
              </w:rPr>
              <w:t>Castellon</w:t>
            </w:r>
          </w:p>
        </w:tc>
        <w:tc>
          <w:tcPr>
            <w:tcW w:w="2125" w:type="dxa"/>
            <w:shd w:val="clear" w:color="auto" w:fill="auto"/>
          </w:tcPr>
          <w:p w14:paraId="6D3AB1ED" w14:textId="77777777" w:rsidR="004B64D1" w:rsidRPr="003D5FBE" w:rsidRDefault="00364670">
            <w:pPr>
              <w:rPr>
                <w:lang w:val="en-GB"/>
              </w:rPr>
            </w:pPr>
            <w:r w:rsidRPr="003D5FBE">
              <w:rPr>
                <w:lang w:val="en-GB"/>
              </w:rPr>
              <w:t>Spain</w:t>
            </w:r>
          </w:p>
        </w:tc>
      </w:tr>
      <w:tr w:rsidR="004B64D1" w:rsidRPr="003D5FBE" w14:paraId="6787E835" w14:textId="77777777">
        <w:tc>
          <w:tcPr>
            <w:tcW w:w="1404" w:type="dxa"/>
            <w:shd w:val="clear" w:color="auto" w:fill="auto"/>
          </w:tcPr>
          <w:p w14:paraId="546BBBA8" w14:textId="77777777" w:rsidR="004B64D1" w:rsidRPr="003D5FBE" w:rsidRDefault="00364670">
            <w:pPr>
              <w:keepNext/>
              <w:rPr>
                <w:lang w:val="en-GB"/>
              </w:rPr>
            </w:pPr>
            <w:r w:rsidRPr="003D5FBE">
              <w:rPr>
                <w:lang w:val="en-GB"/>
              </w:rPr>
              <w:t>2015</w:t>
            </w:r>
          </w:p>
        </w:tc>
        <w:tc>
          <w:tcPr>
            <w:tcW w:w="1836" w:type="dxa"/>
            <w:shd w:val="clear" w:color="auto" w:fill="auto"/>
          </w:tcPr>
          <w:p w14:paraId="440AED7A" w14:textId="77777777" w:rsidR="004B64D1" w:rsidRPr="003D5FBE" w:rsidRDefault="00364670">
            <w:pPr>
              <w:rPr>
                <w:lang w:val="en-GB"/>
              </w:rPr>
            </w:pPr>
            <w:r w:rsidRPr="003D5FBE">
              <w:rPr>
                <w:lang w:val="en-GB"/>
              </w:rPr>
              <w:t>Lisbon</w:t>
            </w:r>
          </w:p>
        </w:tc>
        <w:tc>
          <w:tcPr>
            <w:tcW w:w="2125" w:type="dxa"/>
            <w:shd w:val="clear" w:color="auto" w:fill="auto"/>
          </w:tcPr>
          <w:p w14:paraId="72454C2A" w14:textId="77777777" w:rsidR="004B64D1" w:rsidRPr="003D5FBE" w:rsidRDefault="00364670">
            <w:pPr>
              <w:rPr>
                <w:lang w:val="en-GB"/>
              </w:rPr>
            </w:pPr>
            <w:r w:rsidRPr="003D5FBE">
              <w:rPr>
                <w:lang w:val="en-GB"/>
              </w:rPr>
              <w:t>Portugal</w:t>
            </w:r>
          </w:p>
        </w:tc>
      </w:tr>
      <w:tr w:rsidR="004B64D1" w:rsidRPr="003D5FBE" w14:paraId="53BD79ED" w14:textId="77777777">
        <w:tc>
          <w:tcPr>
            <w:tcW w:w="1404" w:type="dxa"/>
            <w:tcBorders>
              <w:bottom w:val="single" w:sz="4" w:space="0" w:color="000000"/>
            </w:tcBorders>
            <w:shd w:val="clear" w:color="auto" w:fill="auto"/>
          </w:tcPr>
          <w:p w14:paraId="63E42A52" w14:textId="77777777" w:rsidR="004B64D1" w:rsidRPr="003D5FBE" w:rsidRDefault="00364670">
            <w:pPr>
              <w:rPr>
                <w:lang w:val="en-GB"/>
              </w:rPr>
            </w:pPr>
            <w:r w:rsidRPr="003D5FBE">
              <w:rPr>
                <w:lang w:val="en-GB"/>
              </w:rPr>
              <w:t>2016</w:t>
            </w:r>
          </w:p>
        </w:tc>
        <w:tc>
          <w:tcPr>
            <w:tcW w:w="1836" w:type="dxa"/>
            <w:tcBorders>
              <w:bottom w:val="single" w:sz="4" w:space="0" w:color="000000"/>
            </w:tcBorders>
            <w:shd w:val="clear" w:color="auto" w:fill="auto"/>
          </w:tcPr>
          <w:p w14:paraId="4338694D" w14:textId="77777777" w:rsidR="004B64D1" w:rsidRPr="003D5FBE" w:rsidRDefault="00364670">
            <w:pPr>
              <w:rPr>
                <w:lang w:val="en-GB"/>
              </w:rPr>
            </w:pPr>
            <w:r w:rsidRPr="003D5FBE">
              <w:rPr>
                <w:lang w:val="en-GB"/>
              </w:rPr>
              <w:t>Helsinki</w:t>
            </w:r>
          </w:p>
        </w:tc>
        <w:tc>
          <w:tcPr>
            <w:tcW w:w="2125" w:type="dxa"/>
            <w:tcBorders>
              <w:bottom w:val="single" w:sz="4" w:space="0" w:color="000000"/>
            </w:tcBorders>
            <w:shd w:val="clear" w:color="auto" w:fill="auto"/>
          </w:tcPr>
          <w:p w14:paraId="662C7CD2" w14:textId="77777777" w:rsidR="004B64D1" w:rsidRPr="003D5FBE" w:rsidRDefault="00364670">
            <w:pPr>
              <w:rPr>
                <w:lang w:val="en-GB"/>
              </w:rPr>
            </w:pPr>
            <w:r w:rsidRPr="003D5FBE">
              <w:rPr>
                <w:lang w:val="en-GB"/>
              </w:rPr>
              <w:t>Finland</w:t>
            </w:r>
          </w:p>
        </w:tc>
      </w:tr>
    </w:tbl>
    <w:p w14:paraId="26FB59AF" w14:textId="77777777" w:rsidR="004B64D1" w:rsidRPr="003D5FBE" w:rsidRDefault="004B64D1">
      <w:pPr>
        <w:rPr>
          <w:lang w:val="en-GB"/>
        </w:rPr>
      </w:pPr>
    </w:p>
    <w:p w14:paraId="13AC4739" w14:textId="5E8F76DD" w:rsidR="004B64D1" w:rsidRPr="003D5FBE" w:rsidRDefault="00364670">
      <w:pPr>
        <w:pStyle w:val="BodyText"/>
      </w:pPr>
      <w:r w:rsidRPr="003D5FBE">
        <w:t>Please make sure that there is not too much whitespace in your paper by suitable placement of figures, tables</w:t>
      </w:r>
      <w:r w:rsidR="00F76559">
        <w:t>,</w:t>
      </w:r>
      <w:r w:rsidRPr="003D5FBE">
        <w:t xml:space="preserve"> and text.</w:t>
      </w:r>
    </w:p>
    <w:p w14:paraId="53351578" w14:textId="77777777" w:rsidR="004B64D1" w:rsidRPr="00230D91" w:rsidRDefault="00364670">
      <w:pPr>
        <w:pStyle w:val="Heading2"/>
        <w:rPr>
          <w:lang w:val="en-GB"/>
        </w:rPr>
      </w:pPr>
      <w:r w:rsidRPr="00230D91">
        <w:rPr>
          <w:lang w:val="en-GB"/>
        </w:rPr>
        <w:t>3. References and Citations</w:t>
      </w:r>
    </w:p>
    <w:p w14:paraId="0786385E" w14:textId="4125286A" w:rsidR="00B7240B" w:rsidRDefault="00364670">
      <w:pPr>
        <w:pStyle w:val="BodyText"/>
      </w:pPr>
      <w:r w:rsidRPr="003D5FBE">
        <w:t xml:space="preserve">A list of references cited must be provided at the end of the paper. Citations of these within the text should be given as follows. There are several good papers in this area </w:t>
      </w:r>
      <w:sdt>
        <w:sdtPr>
          <w:id w:val="340745988"/>
          <w:citation/>
        </w:sdtPr>
        <w:sdtContent>
          <w:r w:rsidR="00B7240B">
            <w:fldChar w:fldCharType="begin"/>
          </w:r>
          <w:r w:rsidR="0093058D">
            <w:instrText xml:space="preserve">CITATION authority1973obvious \m learned1982reworking \l 1033 </w:instrText>
          </w:r>
          <w:r w:rsidR="00B7240B">
            <w:fldChar w:fldCharType="separate"/>
          </w:r>
          <w:r w:rsidR="0093058D">
            <w:rPr>
              <w:noProof/>
            </w:rPr>
            <w:t>(Authority, 1973; Learned &amp; Expert, 1982)</w:t>
          </w:r>
          <w:r w:rsidR="00B7240B">
            <w:fldChar w:fldCharType="end"/>
          </w:r>
        </w:sdtContent>
      </w:sdt>
      <w:r w:rsidRPr="003D5FBE">
        <w:t xml:space="preserve">, although the work by </w:t>
      </w:r>
      <w:r w:rsidR="00B7240B" w:rsidRPr="00B7240B">
        <w:rPr>
          <w:noProof/>
        </w:rPr>
        <w:t>Fudgit &amp; Writer</w:t>
      </w:r>
      <w:r w:rsidR="00B7240B">
        <w:rPr>
          <w:noProof/>
        </w:rPr>
        <w:t xml:space="preserve"> </w:t>
      </w:r>
      <w:sdt>
        <w:sdtPr>
          <w:id w:val="-764151748"/>
          <w:citation/>
        </w:sdtPr>
        <w:sdtContent>
          <w:r w:rsidR="00B7240B">
            <w:fldChar w:fldCharType="begin"/>
          </w:r>
          <w:r w:rsidR="0093058D">
            <w:instrText xml:space="preserve">CITATION fudgit1997looming \n  \t  \l 1033 </w:instrText>
          </w:r>
          <w:r w:rsidR="00B7240B">
            <w:fldChar w:fldCharType="separate"/>
          </w:r>
          <w:r w:rsidR="0093058D">
            <w:rPr>
              <w:noProof/>
            </w:rPr>
            <w:t>(1997)</w:t>
          </w:r>
          <w:r w:rsidR="00B7240B">
            <w:fldChar w:fldCharType="end"/>
          </w:r>
        </w:sdtContent>
      </w:sdt>
      <w:r w:rsidR="00B7240B">
        <w:t xml:space="preserve"> </w:t>
      </w:r>
      <w:r w:rsidRPr="003D5FBE">
        <w:t xml:space="preserve">is an exception. Note that “et al.” is not </w:t>
      </w:r>
      <w:proofErr w:type="spellStart"/>
      <w:r w:rsidRPr="003D5FBE">
        <w:t>italicised</w:t>
      </w:r>
      <w:proofErr w:type="spellEnd"/>
      <w:r w:rsidRPr="003D5FBE">
        <w:t xml:space="preserve">. </w:t>
      </w:r>
    </w:p>
    <w:p w14:paraId="3C6D4BD8" w14:textId="2D114B0C" w:rsidR="004B64D1" w:rsidRPr="003D5FBE" w:rsidRDefault="00364670">
      <w:pPr>
        <w:pStyle w:val="BodyText"/>
      </w:pPr>
      <w:r w:rsidRPr="003D5FBE">
        <w:rPr>
          <w:lang w:val="en-GB"/>
        </w:rPr>
        <w:t xml:space="preserve">The reference list should be formatted as in the example below, using </w:t>
      </w:r>
      <w:r w:rsidR="001252F9">
        <w:rPr>
          <w:lang w:val="en-GB"/>
        </w:rPr>
        <w:t xml:space="preserve">APA style citations, </w:t>
      </w:r>
      <w:r w:rsidRPr="003D5FBE">
        <w:rPr>
          <w:lang w:val="en-GB"/>
        </w:rPr>
        <w:t xml:space="preserve">10pt </w:t>
      </w:r>
      <w:r w:rsidR="00230D91" w:rsidRPr="00230D91">
        <w:rPr>
          <w:lang w:val="en-GB"/>
        </w:rPr>
        <w:t>Palatino Linotype</w:t>
      </w:r>
      <w:r w:rsidRPr="003D5FBE">
        <w:rPr>
          <w:lang w:val="en-GB"/>
        </w:rPr>
        <w:t>, justification</w:t>
      </w:r>
      <w:r w:rsidR="00F76559">
        <w:rPr>
          <w:lang w:val="en-GB"/>
        </w:rPr>
        <w:t>,</w:t>
      </w:r>
      <w:r w:rsidRPr="003D5FBE">
        <w:rPr>
          <w:lang w:val="en-GB"/>
        </w:rPr>
        <w:t xml:space="preserve"> and 1 cm hanging paragraphs for each reference. Do </w:t>
      </w:r>
      <w:r w:rsidRPr="003D5FBE">
        <w:rPr>
          <w:i/>
          <w:lang w:val="en-GB"/>
        </w:rPr>
        <w:t>not</w:t>
      </w:r>
      <w:r w:rsidRPr="003D5FBE">
        <w:rPr>
          <w:lang w:val="en-GB"/>
        </w:rPr>
        <w:t xml:space="preserve"> use abbreviations of journal titles.</w:t>
      </w:r>
    </w:p>
    <w:p w14:paraId="4D1F6B3B" w14:textId="6BEE0619" w:rsidR="0032078D" w:rsidRPr="00D0211A" w:rsidRDefault="00364670" w:rsidP="0032078D">
      <w:pPr>
        <w:pStyle w:val="BodyText"/>
        <w:rPr>
          <w:lang w:val="en-GB"/>
        </w:rPr>
      </w:pPr>
      <w:r w:rsidRPr="003D5FBE">
        <w:rPr>
          <w:lang w:val="en-GB"/>
        </w:rPr>
        <w:t xml:space="preserve">It is highly recommended to use a citation management software, such as </w:t>
      </w:r>
      <w:r w:rsidR="00F76559">
        <w:rPr>
          <w:lang w:val="en-GB"/>
        </w:rPr>
        <w:t xml:space="preserve">Mendeley, </w:t>
      </w:r>
      <w:r w:rsidRPr="003D5FBE">
        <w:rPr>
          <w:lang w:val="en-GB"/>
        </w:rPr>
        <w:t xml:space="preserve">Zotero, </w:t>
      </w:r>
      <w:proofErr w:type="spellStart"/>
      <w:r w:rsidRPr="003D5FBE">
        <w:rPr>
          <w:lang w:val="en-GB"/>
        </w:rPr>
        <w:t>Jabref</w:t>
      </w:r>
      <w:proofErr w:type="spellEnd"/>
      <w:r w:rsidRPr="003D5FBE">
        <w:rPr>
          <w:lang w:val="en-GB"/>
        </w:rPr>
        <w:t xml:space="preserve">, Endnote, or </w:t>
      </w:r>
      <w:proofErr w:type="spellStart"/>
      <w:r w:rsidRPr="003D5FBE">
        <w:rPr>
          <w:lang w:val="en-GB"/>
        </w:rPr>
        <w:t>BibLaTeX</w:t>
      </w:r>
      <w:proofErr w:type="spellEnd"/>
      <w:r w:rsidRPr="003D5FBE">
        <w:rPr>
          <w:lang w:val="en-GB"/>
        </w:rPr>
        <w:t>.</w:t>
      </w:r>
    </w:p>
    <w:p w14:paraId="49BCAF95" w14:textId="77777777" w:rsidR="004B64D1" w:rsidRPr="00230D91" w:rsidRDefault="00364670">
      <w:pPr>
        <w:pStyle w:val="Heading2"/>
        <w:rPr>
          <w:b w:val="0"/>
          <w:bCs w:val="0"/>
          <w:lang w:val="en-GB"/>
        </w:rPr>
      </w:pPr>
      <w:r w:rsidRPr="00230D91">
        <w:rPr>
          <w:lang w:val="en-GB"/>
        </w:rPr>
        <w:t>4. File Format and Submission</w:t>
      </w:r>
    </w:p>
    <w:p w14:paraId="66A8D62C" w14:textId="38B15439" w:rsidR="00230D91" w:rsidRDefault="00364670" w:rsidP="00230D91">
      <w:pPr>
        <w:pStyle w:val="BodyText"/>
        <w:rPr>
          <w:lang w:val="en-GB"/>
        </w:rPr>
      </w:pPr>
      <w:r w:rsidRPr="003D5FBE">
        <w:rPr>
          <w:lang w:val="en-GB"/>
        </w:rPr>
        <w:t>For info on submissions, refer to the course website on OLAT.</w:t>
      </w:r>
    </w:p>
    <w:p w14:paraId="05F8ED0C" w14:textId="77777777" w:rsidR="00230D91" w:rsidRDefault="00230D91">
      <w:pPr>
        <w:jc w:val="left"/>
        <w:rPr>
          <w:lang w:val="en-GB"/>
        </w:rPr>
      </w:pPr>
      <w:r>
        <w:rPr>
          <w:lang w:val="en-GB"/>
        </w:rPr>
        <w:br w:type="page"/>
      </w:r>
    </w:p>
    <w:p w14:paraId="7FFF69D3" w14:textId="21C88285" w:rsidR="004B64D1" w:rsidRDefault="00364670">
      <w:pPr>
        <w:pStyle w:val="Heading2"/>
        <w:rPr>
          <w:b w:val="0"/>
          <w:lang w:val="en-GB"/>
        </w:rPr>
      </w:pPr>
      <w:r w:rsidRPr="00230D91">
        <w:rPr>
          <w:lang w:val="en-GB"/>
        </w:rPr>
        <w:lastRenderedPageBreak/>
        <w:t xml:space="preserve">References </w:t>
      </w:r>
      <w:r w:rsidRPr="00230D91">
        <w:rPr>
          <w:b w:val="0"/>
          <w:lang w:val="en-GB"/>
        </w:rPr>
        <w:t>(note that this heading has no number)</w:t>
      </w:r>
    </w:p>
    <w:p w14:paraId="643586EB" w14:textId="3C007F57" w:rsidR="004B64D1" w:rsidRDefault="004B64D1" w:rsidP="0093058D">
      <w:pPr>
        <w:rPr>
          <w:sz w:val="20"/>
          <w:szCs w:val="20"/>
          <w:lang w:val="en-GB"/>
        </w:rPr>
      </w:pPr>
    </w:p>
    <w:p w14:paraId="22A64E38" w14:textId="0CE19165" w:rsidR="001252F9" w:rsidRPr="0093058D" w:rsidRDefault="001252F9" w:rsidP="001252F9">
      <w:pPr>
        <w:pStyle w:val="Bibliography"/>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Bibliography"/>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Bibliography"/>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0D03A" w14:textId="77777777" w:rsidR="00E54415" w:rsidRDefault="00E54415">
      <w:r>
        <w:separator/>
      </w:r>
    </w:p>
  </w:endnote>
  <w:endnote w:type="continuationSeparator" w:id="0">
    <w:p w14:paraId="6FC72F89" w14:textId="77777777" w:rsidR="00E54415" w:rsidRDefault="00E54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1"/>
    <w:family w:val="roman"/>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95ABF" w14:textId="77777777" w:rsidR="00E54415" w:rsidRDefault="00E54415">
      <w:r>
        <w:separator/>
      </w:r>
    </w:p>
  </w:footnote>
  <w:footnote w:type="continuationSeparator" w:id="0">
    <w:p w14:paraId="650C0297" w14:textId="77777777" w:rsidR="00E54415" w:rsidRDefault="00E5441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1252F9"/>
    <w:rsid w:val="00230D91"/>
    <w:rsid w:val="0032078D"/>
    <w:rsid w:val="00364670"/>
    <w:rsid w:val="003D5FBE"/>
    <w:rsid w:val="00460BF9"/>
    <w:rsid w:val="004B64D1"/>
    <w:rsid w:val="0093058D"/>
    <w:rsid w:val="00AA41F9"/>
    <w:rsid w:val="00B7240B"/>
    <w:rsid w:val="00D0211A"/>
    <w:rsid w:val="00E54415"/>
    <w:rsid w:val="00EC56CB"/>
    <w:rsid w:val="00F76559"/>
    <w:rsid w:val="00FC64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252F9"/>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3</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itle of Paper</vt:lpstr>
    </vt:vector>
  </TitlesOfParts>
  <Company>NUI Maynooth</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Peter Ranacher</cp:lastModifiedBy>
  <cp:revision>4</cp:revision>
  <cp:lastPrinted>2010-05-12T08:17:00Z</cp:lastPrinted>
  <dcterms:created xsi:type="dcterms:W3CDTF">2022-04-14T10:32:00Z</dcterms:created>
  <dcterms:modified xsi:type="dcterms:W3CDTF">2022-04-14T13:5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